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4CDDD37E" w:rsidR="0051408B" w:rsidRPr="00B73273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 xml:space="preserve">Osaka </w:t>
      </w:r>
      <w:r w:rsidR="002E2701" w:rsidRPr="00B73273">
        <w:rPr>
          <w:rFonts w:ascii="Arial" w:eastAsia="游明朝" w:hAnsi="Arial" w:cs="Arial" w:hint="eastAsia"/>
          <w:bCs/>
          <w:sz w:val="32"/>
          <w:szCs w:val="21"/>
        </w:rPr>
        <w:t>M</w:t>
      </w:r>
      <w:r w:rsidR="002E2701" w:rsidRPr="00B73273">
        <w:rPr>
          <w:rFonts w:ascii="Arial" w:eastAsia="游明朝" w:hAnsi="Arial" w:cs="Arial"/>
          <w:bCs/>
          <w:sz w:val="32"/>
          <w:szCs w:val="21"/>
        </w:rPr>
        <w:t>etropolitan</w:t>
      </w:r>
      <w:r w:rsidRPr="00B73273">
        <w:rPr>
          <w:rFonts w:ascii="Arial" w:eastAsia="游明朝" w:hAnsi="Arial" w:cs="Arial"/>
          <w:bCs/>
          <w:sz w:val="32"/>
          <w:szCs w:val="21"/>
        </w:rPr>
        <w:t xml:space="preserve"> University</w:t>
      </w:r>
    </w:p>
    <w:p w14:paraId="4AF9EC3F" w14:textId="51E59BA1" w:rsidR="004032D0" w:rsidRPr="00DD530F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DD530F">
        <w:rPr>
          <w:rFonts w:ascii="Arial" w:eastAsia="游明朝" w:hAnsi="Arial" w:cs="Arial"/>
          <w:bCs/>
          <w:sz w:val="24"/>
          <w:szCs w:val="21"/>
        </w:rPr>
        <w:t>(</w:t>
      </w:r>
      <w:r w:rsidR="009D6F03" w:rsidRPr="00DD530F">
        <w:rPr>
          <w:rFonts w:ascii="Arial" w:eastAsia="游明朝" w:hAnsi="Arial" w:cs="Arial" w:hint="eastAsia"/>
          <w:bCs/>
          <w:sz w:val="24"/>
          <w:szCs w:val="21"/>
        </w:rPr>
        <w:t xml:space="preserve">Special Selection for </w:t>
      </w:r>
      <w:r w:rsidR="00121D6D" w:rsidRPr="00DD530F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DD530F">
        <w:rPr>
          <w:rFonts w:ascii="Arial" w:eastAsia="游明朝" w:hAnsi="Arial" w:cs="Arial"/>
          <w:bCs/>
          <w:sz w:val="24"/>
          <w:szCs w:val="21"/>
        </w:rPr>
        <w:t xml:space="preserve"> Course</w:t>
      </w:r>
      <w:r w:rsidR="009D6F03" w:rsidRPr="00DD530F">
        <w:rPr>
          <w:rFonts w:ascii="Arial" w:eastAsia="游明朝" w:hAnsi="Arial" w:cs="Arial"/>
          <w:bCs/>
          <w:sz w:val="24"/>
          <w:szCs w:val="21"/>
        </w:rPr>
        <w:t xml:space="preserve"> Students</w:t>
      </w:r>
      <w:r w:rsidRPr="00DD530F">
        <w:rPr>
          <w:rFonts w:ascii="Arial" w:eastAsia="游明朝" w:hAnsi="Arial" w:cs="Arial"/>
          <w:bCs/>
          <w:sz w:val="24"/>
          <w:szCs w:val="21"/>
        </w:rPr>
        <w:t>)</w:t>
      </w:r>
    </w:p>
    <w:p w14:paraId="70E906CC" w14:textId="77777777" w:rsidR="004032D0" w:rsidRPr="005C07C4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5914221B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>(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first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  </w:t>
      </w:r>
      <w:proofErr w:type="gramStart"/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   (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B0CC16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</w:t>
      </w:r>
      <w:r w:rsidRPr="00B73273">
        <w:rPr>
          <w:rFonts w:ascii="Arial" w:hAnsi="Arial" w:cs="Arial"/>
          <w:sz w:val="28"/>
          <w:szCs w:val="28"/>
        </w:rPr>
        <w:t xml:space="preserve"> </w:t>
      </w:r>
      <w:r w:rsidR="002E2701" w:rsidRPr="00B73273">
        <w:rPr>
          <w:rFonts w:ascii="Arial" w:hAnsi="Arial" w:cs="Arial"/>
          <w:sz w:val="28"/>
          <w:szCs w:val="28"/>
        </w:rPr>
        <w:t>Metropolitan</w:t>
      </w:r>
      <w:r w:rsidRPr="00B73273">
        <w:rPr>
          <w:rFonts w:ascii="Arial" w:hAnsi="Arial" w:cs="Arial"/>
          <w:sz w:val="28"/>
          <w:szCs w:val="28"/>
        </w:rPr>
        <w:t xml:space="preserve"> U</w:t>
      </w:r>
      <w:r w:rsidRPr="004032D0">
        <w:rPr>
          <w:rFonts w:ascii="Arial" w:hAnsi="Arial" w:cs="Arial"/>
          <w:sz w:val="28"/>
          <w:szCs w:val="28"/>
        </w:rPr>
        <w:t>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76258" w14:textId="77777777" w:rsidR="00104C4E" w:rsidRDefault="00104C4E" w:rsidP="00424745">
      <w:r>
        <w:separator/>
      </w:r>
    </w:p>
  </w:endnote>
  <w:endnote w:type="continuationSeparator" w:id="0">
    <w:p w14:paraId="31E71C78" w14:textId="77777777" w:rsidR="00104C4E" w:rsidRDefault="00104C4E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C50913" w14:textId="77777777" w:rsidR="00104C4E" w:rsidRDefault="00104C4E" w:rsidP="00424745">
      <w:r>
        <w:separator/>
      </w:r>
    </w:p>
  </w:footnote>
  <w:footnote w:type="continuationSeparator" w:id="0">
    <w:p w14:paraId="3B5542BD" w14:textId="77777777" w:rsidR="00104C4E" w:rsidRDefault="00104C4E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04C4E"/>
    <w:rsid w:val="00121D6D"/>
    <w:rsid w:val="001325BC"/>
    <w:rsid w:val="00133F30"/>
    <w:rsid w:val="001849B7"/>
    <w:rsid w:val="001E240E"/>
    <w:rsid w:val="00203DB5"/>
    <w:rsid w:val="002864F7"/>
    <w:rsid w:val="002E2701"/>
    <w:rsid w:val="002F77F0"/>
    <w:rsid w:val="00354095"/>
    <w:rsid w:val="003E4F1D"/>
    <w:rsid w:val="004032D0"/>
    <w:rsid w:val="00424745"/>
    <w:rsid w:val="00437DDB"/>
    <w:rsid w:val="004A1FB7"/>
    <w:rsid w:val="0051408B"/>
    <w:rsid w:val="0058134C"/>
    <w:rsid w:val="005926CB"/>
    <w:rsid w:val="005C07C4"/>
    <w:rsid w:val="005E3536"/>
    <w:rsid w:val="006C151A"/>
    <w:rsid w:val="006D1DEE"/>
    <w:rsid w:val="006F217F"/>
    <w:rsid w:val="007204F0"/>
    <w:rsid w:val="00724D42"/>
    <w:rsid w:val="00736C09"/>
    <w:rsid w:val="007536B0"/>
    <w:rsid w:val="007D028C"/>
    <w:rsid w:val="008E5DDA"/>
    <w:rsid w:val="008F7FBB"/>
    <w:rsid w:val="009B21D2"/>
    <w:rsid w:val="009D6F03"/>
    <w:rsid w:val="009F40C1"/>
    <w:rsid w:val="00A8217A"/>
    <w:rsid w:val="00AF33D2"/>
    <w:rsid w:val="00B075B5"/>
    <w:rsid w:val="00B234F6"/>
    <w:rsid w:val="00B4734F"/>
    <w:rsid w:val="00B73273"/>
    <w:rsid w:val="00B849DD"/>
    <w:rsid w:val="00C32482"/>
    <w:rsid w:val="00C35B3F"/>
    <w:rsid w:val="00C407FB"/>
    <w:rsid w:val="00C53D48"/>
    <w:rsid w:val="00C55383"/>
    <w:rsid w:val="00C900D7"/>
    <w:rsid w:val="00CA7683"/>
    <w:rsid w:val="00CD7107"/>
    <w:rsid w:val="00DD530F"/>
    <w:rsid w:val="00DF79DD"/>
    <w:rsid w:val="00E17FF0"/>
    <w:rsid w:val="00E302B8"/>
    <w:rsid w:val="00E5066E"/>
    <w:rsid w:val="00E6228F"/>
    <w:rsid w:val="00E81028"/>
    <w:rsid w:val="00E97A4F"/>
    <w:rsid w:val="00EC5457"/>
    <w:rsid w:val="00F3057B"/>
    <w:rsid w:val="00F33F47"/>
    <w:rsid w:val="00F5712F"/>
    <w:rsid w:val="00FA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07T05:04:00Z</dcterms:created>
  <dcterms:modified xsi:type="dcterms:W3CDTF">2026-04-07T05:04:00Z</dcterms:modified>
</cp:coreProperties>
</file>